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CADE6E" w14:textId="77777777" w:rsidR="008C4C53" w:rsidRPr="00F074D4" w:rsidRDefault="008C4C53" w:rsidP="008C4C53">
      <w:pPr>
        <w:pStyle w:val="Title"/>
        <w:spacing w:before="240" w:after="120"/>
        <w:ind w:right="-58"/>
      </w:pPr>
      <w:r w:rsidRPr="00F074D4">
        <w:t>I.  VACANCY LIST</w:t>
      </w:r>
    </w:p>
    <w:p w14:paraId="34C40BEA" w14:textId="53463962" w:rsidR="008C4C53" w:rsidRPr="00F074D4" w:rsidRDefault="008C4C53" w:rsidP="008C4C53">
      <w:pPr>
        <w:pStyle w:val="Title"/>
        <w:rPr>
          <w:b w:val="0"/>
          <w:sz w:val="20"/>
        </w:rPr>
      </w:pPr>
      <w:r w:rsidRPr="00F074D4">
        <w:rPr>
          <w:b w:val="0"/>
          <w:sz w:val="20"/>
        </w:rPr>
        <w:t xml:space="preserve">See Section II, the </w:t>
      </w:r>
      <w:r w:rsidRPr="00F074D4">
        <w:rPr>
          <w:bCs/>
          <w:sz w:val="20"/>
        </w:rPr>
        <w:t>“</w:t>
      </w:r>
      <w:r w:rsidRPr="00F074D4">
        <w:rPr>
          <w:sz w:val="20"/>
        </w:rPr>
        <w:t>Master Recruitment Source List” (“MRSL”)</w:t>
      </w:r>
      <w:r w:rsidRPr="00F074D4">
        <w:rPr>
          <w:b w:val="0"/>
          <w:sz w:val="20"/>
        </w:rPr>
        <w:t xml:space="preserve"> for recruitment source </w:t>
      </w:r>
      <w:r w:rsidR="00A677A7" w:rsidRPr="00F074D4">
        <w:rPr>
          <w:b w:val="0"/>
          <w:sz w:val="20"/>
        </w:rPr>
        <w:t>data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5228"/>
        <w:gridCol w:w="2970"/>
        <w:gridCol w:w="1574"/>
      </w:tblGrid>
      <w:tr w:rsidR="008C4C53" w:rsidRPr="00F074D4" w14:paraId="2C5D6ACC" w14:textId="77777777" w:rsidTr="26C4ECD2">
        <w:trPr>
          <w:cantSplit/>
          <w:trHeight w:val="1070"/>
          <w:tblHeader/>
          <w:jc w:val="center"/>
        </w:trPr>
        <w:tc>
          <w:tcPr>
            <w:tcW w:w="5228" w:type="dxa"/>
            <w:tcBorders>
              <w:bottom w:val="single" w:sz="4" w:space="0" w:color="auto"/>
            </w:tcBorders>
            <w:vAlign w:val="center"/>
          </w:tcPr>
          <w:p w14:paraId="6009D457" w14:textId="77777777" w:rsidR="008C4C53" w:rsidRPr="00F074D4" w:rsidRDefault="008C4C53" w:rsidP="008C4C53">
            <w:pPr>
              <w:ind w:left="162"/>
              <w:jc w:val="center"/>
              <w:rPr>
                <w:rFonts w:ascii="Arial" w:hAnsi="Arial"/>
                <w:b/>
                <w:sz w:val="20"/>
              </w:rPr>
            </w:pPr>
            <w:r w:rsidRPr="00F074D4">
              <w:rPr>
                <w:rFonts w:ascii="Arial" w:hAnsi="Arial"/>
                <w:b/>
                <w:sz w:val="20"/>
              </w:rPr>
              <w:t>Job Title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vAlign w:val="center"/>
          </w:tcPr>
          <w:p w14:paraId="7424009E" w14:textId="77777777" w:rsidR="008C4C53" w:rsidRPr="00F074D4" w:rsidRDefault="008C4C53" w:rsidP="008C4C53">
            <w:pPr>
              <w:jc w:val="center"/>
              <w:rPr>
                <w:rFonts w:ascii="Arial" w:hAnsi="Arial"/>
                <w:b/>
                <w:sz w:val="20"/>
              </w:rPr>
            </w:pPr>
            <w:r w:rsidRPr="00F074D4">
              <w:rPr>
                <w:rFonts w:ascii="Arial" w:hAnsi="Arial"/>
                <w:b/>
                <w:sz w:val="20"/>
              </w:rPr>
              <w:t>Recruitment Sources (“RS”) Used to Fill Vacancy</w:t>
            </w:r>
          </w:p>
        </w:tc>
        <w:tc>
          <w:tcPr>
            <w:tcW w:w="1574" w:type="dxa"/>
            <w:tcBorders>
              <w:bottom w:val="single" w:sz="4" w:space="0" w:color="auto"/>
            </w:tcBorders>
            <w:vAlign w:val="center"/>
          </w:tcPr>
          <w:p w14:paraId="2438A6A2" w14:textId="77777777" w:rsidR="008C4C53" w:rsidRPr="00F074D4" w:rsidRDefault="008C4C53" w:rsidP="008C4C53">
            <w:pPr>
              <w:jc w:val="center"/>
              <w:rPr>
                <w:rFonts w:ascii="Arial" w:hAnsi="Arial"/>
                <w:b/>
                <w:sz w:val="20"/>
              </w:rPr>
            </w:pPr>
            <w:r w:rsidRPr="00F074D4">
              <w:rPr>
                <w:rFonts w:ascii="Arial" w:hAnsi="Arial"/>
                <w:b/>
                <w:sz w:val="20"/>
              </w:rPr>
              <w:t>RS Referring Hiree</w:t>
            </w:r>
          </w:p>
        </w:tc>
      </w:tr>
      <w:tr w:rsidR="003D71C2" w:rsidRPr="00F074D4" w14:paraId="5E192503" w14:textId="77777777" w:rsidTr="26C4ECD2">
        <w:trPr>
          <w:cantSplit/>
          <w:trHeight w:val="330"/>
          <w:jc w:val="center"/>
        </w:trPr>
        <w:tc>
          <w:tcPr>
            <w:tcW w:w="5228" w:type="dxa"/>
            <w:tcBorders>
              <w:top w:val="single" w:sz="4" w:space="0" w:color="auto"/>
              <w:bottom w:val="single" w:sz="4" w:space="0" w:color="auto"/>
            </w:tcBorders>
          </w:tcPr>
          <w:p w14:paraId="16D6D4B3" w14:textId="3F180743" w:rsidR="00FB413E" w:rsidRPr="007531AE" w:rsidRDefault="00053E07" w:rsidP="005B735D">
            <w:pPr>
              <w:spacing w:before="40" w:after="40"/>
              <w:ind w:left="162"/>
              <w:rPr>
                <w:sz w:val="22"/>
                <w:szCs w:val="22"/>
              </w:rPr>
            </w:pPr>
            <w:bookmarkStart w:id="0" w:name="_Hlk4140936"/>
            <w:r>
              <w:rPr>
                <w:sz w:val="22"/>
                <w:szCs w:val="22"/>
              </w:rPr>
              <w:t xml:space="preserve">WSM </w:t>
            </w:r>
            <w:r w:rsidR="00D52B72">
              <w:rPr>
                <w:sz w:val="22"/>
                <w:szCs w:val="22"/>
              </w:rPr>
              <w:t>Content Producer and Air Personality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4AAAA088" w14:textId="3B37EE26" w:rsidR="003D71C2" w:rsidRPr="007531AE" w:rsidRDefault="00053E07" w:rsidP="003D71C2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6</w:t>
            </w:r>
          </w:p>
        </w:tc>
        <w:tc>
          <w:tcPr>
            <w:tcW w:w="1574" w:type="dxa"/>
            <w:tcBorders>
              <w:top w:val="single" w:sz="4" w:space="0" w:color="auto"/>
              <w:bottom w:val="single" w:sz="4" w:space="0" w:color="auto"/>
            </w:tcBorders>
          </w:tcPr>
          <w:p w14:paraId="0EDD6284" w14:textId="33903A44" w:rsidR="003D71C2" w:rsidRPr="007531AE" w:rsidRDefault="00AC1F72" w:rsidP="003D71C2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5B735D" w:rsidRPr="00F074D4" w14:paraId="071AE437" w14:textId="77777777" w:rsidTr="26C4ECD2">
        <w:trPr>
          <w:cantSplit/>
          <w:trHeight w:val="330"/>
          <w:jc w:val="center"/>
        </w:trPr>
        <w:tc>
          <w:tcPr>
            <w:tcW w:w="5228" w:type="dxa"/>
            <w:tcBorders>
              <w:top w:val="single" w:sz="4" w:space="0" w:color="auto"/>
              <w:bottom w:val="single" w:sz="4" w:space="0" w:color="auto"/>
            </w:tcBorders>
          </w:tcPr>
          <w:p w14:paraId="70283BD0" w14:textId="7A5806F6" w:rsidR="005B735D" w:rsidRDefault="005B735D" w:rsidP="003D71C2">
            <w:pPr>
              <w:spacing w:before="40" w:after="40"/>
              <w:ind w:left="16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SM Sales and Partnership Associate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528B918C" w14:textId="77F3D04C" w:rsidR="005B735D" w:rsidRDefault="005B735D" w:rsidP="003D71C2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6</w:t>
            </w:r>
          </w:p>
        </w:tc>
        <w:tc>
          <w:tcPr>
            <w:tcW w:w="1574" w:type="dxa"/>
            <w:tcBorders>
              <w:top w:val="single" w:sz="4" w:space="0" w:color="auto"/>
              <w:bottom w:val="single" w:sz="4" w:space="0" w:color="auto"/>
            </w:tcBorders>
          </w:tcPr>
          <w:p w14:paraId="4F5B92C8" w14:textId="5F8ADBAF" w:rsidR="005B735D" w:rsidRDefault="005B735D" w:rsidP="003D71C2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bookmarkEnd w:id="0"/>
    </w:tbl>
    <w:p w14:paraId="05ADD3BD" w14:textId="77777777" w:rsidR="008C4C53" w:rsidRPr="00F074D4" w:rsidRDefault="008C4C53" w:rsidP="008C4C53">
      <w:pPr>
        <w:pStyle w:val="Header"/>
        <w:widowControl/>
        <w:tabs>
          <w:tab w:val="clear" w:pos="4680"/>
          <w:tab w:val="clear" w:pos="9360"/>
        </w:tabs>
        <w:spacing w:before="120"/>
        <w:sectPr w:rsidR="008C4C53" w:rsidRPr="00F074D4">
          <w:headerReference w:type="default" r:id="rId10"/>
          <w:headerReference w:type="first" r:id="rId11"/>
          <w:footerReference w:type="first" r:id="rId12"/>
          <w:pgSz w:w="12240" w:h="15840" w:code="1"/>
          <w:pgMar w:top="720" w:right="1152" w:bottom="720" w:left="1152" w:header="720" w:footer="720" w:gutter="0"/>
          <w:cols w:space="720"/>
        </w:sectPr>
      </w:pPr>
    </w:p>
    <w:p w14:paraId="78A09F7F" w14:textId="77777777" w:rsidR="008C4C53" w:rsidRPr="00F074D4" w:rsidRDefault="008C4C53" w:rsidP="008C4C53">
      <w:pPr>
        <w:spacing w:before="480" w:after="480"/>
        <w:jc w:val="center"/>
        <w:rPr>
          <w:b/>
          <w:sz w:val="28"/>
        </w:rPr>
      </w:pPr>
      <w:r w:rsidRPr="00F074D4">
        <w:rPr>
          <w:b/>
          <w:sz w:val="28"/>
        </w:rPr>
        <w:lastRenderedPageBreak/>
        <w:t>II. MASTER RECRUITMENT SOURCE LIST (“MRSL”)</w:t>
      </w:r>
    </w:p>
    <w:tbl>
      <w:tblPr>
        <w:tblW w:w="100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936"/>
        <w:gridCol w:w="5850"/>
        <w:gridCol w:w="1350"/>
        <w:gridCol w:w="1872"/>
      </w:tblGrid>
      <w:tr w:rsidR="008C4C53" w:rsidRPr="00F074D4" w14:paraId="569EC48D" w14:textId="77777777" w:rsidTr="20A0274B">
        <w:trPr>
          <w:cantSplit/>
          <w:tblHeader/>
          <w:jc w:val="center"/>
        </w:trPr>
        <w:tc>
          <w:tcPr>
            <w:tcW w:w="936" w:type="dxa"/>
            <w:tcBorders>
              <w:bottom w:val="double" w:sz="4" w:space="0" w:color="auto"/>
            </w:tcBorders>
            <w:vAlign w:val="center"/>
          </w:tcPr>
          <w:p w14:paraId="4513C0ED" w14:textId="77777777" w:rsidR="008C4C53" w:rsidRPr="00F074D4" w:rsidRDefault="008C4C53" w:rsidP="008C4C53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120" w:after="120"/>
              <w:jc w:val="center"/>
              <w:rPr>
                <w:rFonts w:ascii="Arial" w:hAnsi="Arial"/>
                <w:b/>
                <w:spacing w:val="-4"/>
                <w:sz w:val="20"/>
              </w:rPr>
            </w:pPr>
            <w:r w:rsidRPr="00F074D4">
              <w:rPr>
                <w:rFonts w:ascii="Arial" w:hAnsi="Arial"/>
                <w:b/>
                <w:spacing w:val="-4"/>
                <w:sz w:val="20"/>
              </w:rPr>
              <w:t>RS</w:t>
            </w:r>
            <w:r w:rsidRPr="00F074D4">
              <w:rPr>
                <w:rFonts w:ascii="Arial" w:hAnsi="Arial"/>
                <w:b/>
                <w:spacing w:val="-4"/>
                <w:sz w:val="20"/>
              </w:rPr>
              <w:br/>
              <w:t>Number</w:t>
            </w:r>
          </w:p>
        </w:tc>
        <w:tc>
          <w:tcPr>
            <w:tcW w:w="5850" w:type="dxa"/>
            <w:tcBorders>
              <w:bottom w:val="double" w:sz="4" w:space="0" w:color="auto"/>
            </w:tcBorders>
            <w:vAlign w:val="center"/>
          </w:tcPr>
          <w:p w14:paraId="21DD0C41" w14:textId="77777777" w:rsidR="008C4C53" w:rsidRPr="00F074D4" w:rsidRDefault="008C4C53" w:rsidP="008C4C53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120" w:after="120"/>
              <w:ind w:left="144"/>
              <w:jc w:val="center"/>
              <w:rPr>
                <w:rFonts w:ascii="Arial" w:hAnsi="Arial"/>
                <w:b/>
                <w:sz w:val="20"/>
              </w:rPr>
            </w:pPr>
            <w:r w:rsidRPr="00F074D4">
              <w:rPr>
                <w:rFonts w:ascii="Arial" w:hAnsi="Arial"/>
                <w:b/>
                <w:sz w:val="20"/>
              </w:rPr>
              <w:t>RS Information</w:t>
            </w:r>
          </w:p>
        </w:tc>
        <w:tc>
          <w:tcPr>
            <w:tcW w:w="1350" w:type="dxa"/>
            <w:tcBorders>
              <w:bottom w:val="double" w:sz="4" w:space="0" w:color="auto"/>
            </w:tcBorders>
          </w:tcPr>
          <w:p w14:paraId="382BF062" w14:textId="77777777" w:rsidR="008C4C53" w:rsidRPr="00F074D4" w:rsidRDefault="008C4C53" w:rsidP="008C4C53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160" w:after="120"/>
              <w:jc w:val="center"/>
              <w:rPr>
                <w:rFonts w:ascii="Arial" w:hAnsi="Arial"/>
                <w:b/>
                <w:spacing w:val="-4"/>
                <w:sz w:val="20"/>
              </w:rPr>
            </w:pPr>
            <w:r w:rsidRPr="00F074D4">
              <w:rPr>
                <w:rFonts w:ascii="Arial" w:hAnsi="Arial"/>
                <w:b/>
                <w:spacing w:val="-4"/>
                <w:sz w:val="20"/>
              </w:rPr>
              <w:t>Source Entitled</w:t>
            </w:r>
            <w:r w:rsidRPr="00F074D4">
              <w:rPr>
                <w:rFonts w:ascii="Arial" w:hAnsi="Arial"/>
                <w:b/>
                <w:spacing w:val="-4"/>
                <w:sz w:val="20"/>
              </w:rPr>
              <w:br/>
              <w:t>to Vacancy</w:t>
            </w:r>
            <w:r w:rsidRPr="00F074D4">
              <w:rPr>
                <w:rFonts w:ascii="Arial" w:hAnsi="Arial"/>
                <w:b/>
                <w:spacing w:val="-4"/>
                <w:sz w:val="20"/>
              </w:rPr>
              <w:br/>
              <w:t>Notification?</w:t>
            </w:r>
            <w:r w:rsidRPr="00F074D4">
              <w:rPr>
                <w:rFonts w:ascii="Arial" w:hAnsi="Arial"/>
                <w:b/>
                <w:spacing w:val="-4"/>
                <w:sz w:val="20"/>
              </w:rPr>
              <w:br/>
              <w:t>(Yes/No)</w:t>
            </w:r>
          </w:p>
        </w:tc>
        <w:tc>
          <w:tcPr>
            <w:tcW w:w="1872" w:type="dxa"/>
            <w:tcBorders>
              <w:bottom w:val="double" w:sz="4" w:space="0" w:color="auto"/>
            </w:tcBorders>
            <w:vAlign w:val="center"/>
          </w:tcPr>
          <w:p w14:paraId="08B1A01E" w14:textId="77777777" w:rsidR="008C4C53" w:rsidRPr="00F074D4" w:rsidRDefault="008C4C53" w:rsidP="008C4C53">
            <w:pPr>
              <w:jc w:val="center"/>
              <w:rPr>
                <w:rFonts w:ascii="Arial" w:hAnsi="Arial"/>
                <w:b/>
                <w:sz w:val="20"/>
              </w:rPr>
            </w:pPr>
            <w:r w:rsidRPr="00F074D4">
              <w:rPr>
                <w:rFonts w:ascii="Arial" w:hAnsi="Arial"/>
                <w:b/>
                <w:sz w:val="20"/>
              </w:rPr>
              <w:t xml:space="preserve">No. of </w:t>
            </w:r>
            <w:r w:rsidRPr="00F074D4">
              <w:rPr>
                <w:rFonts w:ascii="Arial" w:hAnsi="Arial"/>
                <w:b/>
                <w:spacing w:val="-4"/>
                <w:sz w:val="20"/>
              </w:rPr>
              <w:t xml:space="preserve">Interviewees </w:t>
            </w:r>
            <w:r w:rsidRPr="00F074D4">
              <w:rPr>
                <w:rFonts w:ascii="Arial" w:hAnsi="Arial"/>
                <w:b/>
                <w:sz w:val="20"/>
              </w:rPr>
              <w:t>Referred by RS</w:t>
            </w:r>
          </w:p>
          <w:p w14:paraId="21586170" w14:textId="77777777" w:rsidR="008C4C53" w:rsidRPr="00F074D4" w:rsidRDefault="008C4C53" w:rsidP="008C4C53">
            <w:pPr>
              <w:jc w:val="center"/>
              <w:rPr>
                <w:rFonts w:ascii="Arial" w:hAnsi="Arial"/>
                <w:b/>
                <w:sz w:val="20"/>
              </w:rPr>
            </w:pPr>
            <w:r w:rsidRPr="00F074D4">
              <w:rPr>
                <w:rFonts w:ascii="Arial" w:hAnsi="Arial"/>
                <w:b/>
                <w:sz w:val="20"/>
              </w:rPr>
              <w:t>over</w:t>
            </w:r>
            <w:r w:rsidRPr="00F074D4">
              <w:rPr>
                <w:rFonts w:ascii="Arial" w:hAnsi="Arial"/>
                <w:b/>
                <w:sz w:val="20"/>
              </w:rPr>
              <w:br/>
              <w:t>12-month period</w:t>
            </w:r>
          </w:p>
        </w:tc>
      </w:tr>
      <w:tr w:rsidR="008C4C53" w:rsidRPr="00F074D4" w14:paraId="56E954D3" w14:textId="77777777" w:rsidTr="20A0274B">
        <w:trPr>
          <w:cantSplit/>
          <w:jc w:val="center"/>
        </w:trPr>
        <w:tc>
          <w:tcPr>
            <w:tcW w:w="936" w:type="dxa"/>
          </w:tcPr>
          <w:p w14:paraId="23E73E46" w14:textId="77777777" w:rsidR="008C4C53" w:rsidRPr="00F074D4" w:rsidRDefault="008C4C53" w:rsidP="008C4C53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F074D4">
              <w:rPr>
                <w:sz w:val="22"/>
                <w:szCs w:val="22"/>
              </w:rPr>
              <w:t>1</w:t>
            </w:r>
          </w:p>
        </w:tc>
        <w:tc>
          <w:tcPr>
            <w:tcW w:w="5850" w:type="dxa"/>
          </w:tcPr>
          <w:p w14:paraId="794CD03A" w14:textId="77777777" w:rsidR="008C4C53" w:rsidRPr="00F074D4" w:rsidRDefault="008C4C53" w:rsidP="008C4C53">
            <w:pPr>
              <w:spacing w:before="40" w:after="40"/>
              <w:rPr>
                <w:sz w:val="22"/>
                <w:szCs w:val="22"/>
              </w:rPr>
            </w:pPr>
            <w:r w:rsidRPr="00F074D4">
              <w:rPr>
                <w:b/>
                <w:sz w:val="22"/>
                <w:szCs w:val="22"/>
              </w:rPr>
              <w:t>Ryman Hospitality Properties Career Site</w:t>
            </w:r>
          </w:p>
          <w:p w14:paraId="12DD483E" w14:textId="77777777" w:rsidR="008C4C53" w:rsidRPr="00F074D4" w:rsidRDefault="008C4C53" w:rsidP="008C4C53">
            <w:pPr>
              <w:spacing w:before="40" w:after="40"/>
              <w:rPr>
                <w:sz w:val="22"/>
                <w:szCs w:val="22"/>
              </w:rPr>
            </w:pPr>
            <w:r w:rsidRPr="00F074D4">
              <w:rPr>
                <w:rStyle w:val="Hyperlink"/>
                <w:color w:val="auto"/>
                <w:sz w:val="22"/>
                <w:szCs w:val="22"/>
              </w:rPr>
              <w:t>www.rymanhp.com/careers</w:t>
            </w:r>
          </w:p>
        </w:tc>
        <w:tc>
          <w:tcPr>
            <w:tcW w:w="1350" w:type="dxa"/>
          </w:tcPr>
          <w:p w14:paraId="4E294013" w14:textId="77777777" w:rsidR="008C4C53" w:rsidRPr="00F074D4" w:rsidRDefault="008C4C53" w:rsidP="008C4C53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F074D4">
              <w:rPr>
                <w:sz w:val="22"/>
                <w:szCs w:val="22"/>
              </w:rPr>
              <w:t>No</w:t>
            </w:r>
          </w:p>
        </w:tc>
        <w:tc>
          <w:tcPr>
            <w:tcW w:w="1872" w:type="dxa"/>
          </w:tcPr>
          <w:p w14:paraId="1F8BF2AB" w14:textId="4899A2A2" w:rsidR="008C4C53" w:rsidRPr="00F074D4" w:rsidRDefault="005B735D" w:rsidP="008C4C53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</w:tr>
      <w:tr w:rsidR="008C4C53" w:rsidRPr="00F074D4" w14:paraId="7F595CA4" w14:textId="77777777" w:rsidTr="20A0274B">
        <w:trPr>
          <w:cantSplit/>
          <w:jc w:val="center"/>
        </w:trPr>
        <w:tc>
          <w:tcPr>
            <w:tcW w:w="936" w:type="dxa"/>
          </w:tcPr>
          <w:p w14:paraId="5068002A" w14:textId="77777777" w:rsidR="008C4C53" w:rsidRPr="00F074D4" w:rsidRDefault="008C4C53" w:rsidP="008C4C53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F074D4">
              <w:rPr>
                <w:sz w:val="22"/>
                <w:szCs w:val="22"/>
              </w:rPr>
              <w:t>2</w:t>
            </w:r>
          </w:p>
        </w:tc>
        <w:tc>
          <w:tcPr>
            <w:tcW w:w="5850" w:type="dxa"/>
          </w:tcPr>
          <w:p w14:paraId="40DB191C" w14:textId="7701B702" w:rsidR="008C4C53" w:rsidRPr="00F074D4" w:rsidRDefault="008C4C53" w:rsidP="008C4C53">
            <w:pPr>
              <w:spacing w:before="40" w:after="40"/>
              <w:rPr>
                <w:b/>
                <w:sz w:val="22"/>
                <w:szCs w:val="22"/>
              </w:rPr>
            </w:pPr>
            <w:r w:rsidRPr="00F074D4">
              <w:rPr>
                <w:b/>
                <w:sz w:val="22"/>
                <w:szCs w:val="22"/>
              </w:rPr>
              <w:t xml:space="preserve">Word-of-Mouth </w:t>
            </w:r>
            <w:r w:rsidR="00916ACF">
              <w:rPr>
                <w:b/>
                <w:sz w:val="22"/>
                <w:szCs w:val="22"/>
              </w:rPr>
              <w:t>(</w:t>
            </w:r>
            <w:r w:rsidR="00BE03AC">
              <w:rPr>
                <w:b/>
                <w:sz w:val="22"/>
                <w:szCs w:val="22"/>
              </w:rPr>
              <w:t>employee referral</w:t>
            </w:r>
            <w:r w:rsidR="00916ACF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1350" w:type="dxa"/>
          </w:tcPr>
          <w:p w14:paraId="305F1673" w14:textId="77777777" w:rsidR="008C4C53" w:rsidRPr="00F074D4" w:rsidRDefault="008C4C53" w:rsidP="008C4C53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F074D4">
              <w:rPr>
                <w:sz w:val="22"/>
                <w:szCs w:val="22"/>
              </w:rPr>
              <w:t>No</w:t>
            </w:r>
          </w:p>
        </w:tc>
        <w:tc>
          <w:tcPr>
            <w:tcW w:w="1872" w:type="dxa"/>
          </w:tcPr>
          <w:p w14:paraId="4AECF3FF" w14:textId="7A6CA50A" w:rsidR="008C4C53" w:rsidRPr="00F074D4" w:rsidRDefault="0079706B" w:rsidP="008C4C5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8C4C53" w:rsidRPr="00F074D4" w14:paraId="103A5530" w14:textId="77777777" w:rsidTr="20A0274B">
        <w:trPr>
          <w:cantSplit/>
          <w:jc w:val="center"/>
        </w:trPr>
        <w:tc>
          <w:tcPr>
            <w:tcW w:w="936" w:type="dxa"/>
          </w:tcPr>
          <w:p w14:paraId="22440C12" w14:textId="77777777" w:rsidR="008C4C53" w:rsidRPr="00F074D4" w:rsidRDefault="008C4C53" w:rsidP="008C4C53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F074D4">
              <w:rPr>
                <w:sz w:val="22"/>
                <w:szCs w:val="22"/>
              </w:rPr>
              <w:t>3</w:t>
            </w:r>
          </w:p>
        </w:tc>
        <w:tc>
          <w:tcPr>
            <w:tcW w:w="5850" w:type="dxa"/>
          </w:tcPr>
          <w:p w14:paraId="278FD832" w14:textId="77777777" w:rsidR="008C4C53" w:rsidRPr="00F074D4" w:rsidRDefault="008C4C53" w:rsidP="008C4C53">
            <w:pPr>
              <w:spacing w:before="40" w:after="40"/>
              <w:rPr>
                <w:b/>
                <w:sz w:val="22"/>
                <w:szCs w:val="22"/>
              </w:rPr>
            </w:pPr>
            <w:r w:rsidRPr="00F074D4">
              <w:rPr>
                <w:b/>
                <w:sz w:val="22"/>
                <w:szCs w:val="22"/>
              </w:rPr>
              <w:t>Indeed Website</w:t>
            </w:r>
          </w:p>
          <w:p w14:paraId="5465BED8" w14:textId="77777777" w:rsidR="008C4C53" w:rsidRPr="00F074D4" w:rsidRDefault="008C4C53" w:rsidP="008C4C53">
            <w:pPr>
              <w:spacing w:before="40" w:after="40"/>
              <w:rPr>
                <w:sz w:val="22"/>
                <w:szCs w:val="22"/>
              </w:rPr>
            </w:pPr>
            <w:r w:rsidRPr="00F074D4">
              <w:rPr>
                <w:rStyle w:val="Hyperlink"/>
                <w:color w:val="auto"/>
                <w:sz w:val="22"/>
                <w:szCs w:val="22"/>
              </w:rPr>
              <w:t>www.indeed.com</w:t>
            </w:r>
          </w:p>
        </w:tc>
        <w:tc>
          <w:tcPr>
            <w:tcW w:w="1350" w:type="dxa"/>
          </w:tcPr>
          <w:p w14:paraId="5E5745A6" w14:textId="77777777" w:rsidR="008C4C53" w:rsidRPr="00F074D4" w:rsidRDefault="008C4C53" w:rsidP="008C4C53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F074D4">
              <w:rPr>
                <w:sz w:val="22"/>
                <w:szCs w:val="22"/>
              </w:rPr>
              <w:t>No</w:t>
            </w:r>
          </w:p>
        </w:tc>
        <w:tc>
          <w:tcPr>
            <w:tcW w:w="1872" w:type="dxa"/>
          </w:tcPr>
          <w:p w14:paraId="5517E1B2" w14:textId="4900F0E0" w:rsidR="008C4C53" w:rsidRPr="00F074D4" w:rsidRDefault="005B735D" w:rsidP="008C4C5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</w:tr>
      <w:tr w:rsidR="008C4C53" w:rsidRPr="00F074D4" w14:paraId="6D82944B" w14:textId="77777777" w:rsidTr="20A0274B">
        <w:trPr>
          <w:cantSplit/>
          <w:jc w:val="center"/>
        </w:trPr>
        <w:tc>
          <w:tcPr>
            <w:tcW w:w="936" w:type="dxa"/>
          </w:tcPr>
          <w:p w14:paraId="28E2DF04" w14:textId="77777777" w:rsidR="008C4C53" w:rsidRPr="00F074D4" w:rsidRDefault="008C4C53" w:rsidP="008C4C53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F074D4">
              <w:rPr>
                <w:sz w:val="22"/>
                <w:szCs w:val="22"/>
              </w:rPr>
              <w:t>4</w:t>
            </w:r>
          </w:p>
        </w:tc>
        <w:tc>
          <w:tcPr>
            <w:tcW w:w="5850" w:type="dxa"/>
          </w:tcPr>
          <w:p w14:paraId="2292685C" w14:textId="77777777" w:rsidR="00E13078" w:rsidRPr="00F074D4" w:rsidRDefault="00E13078" w:rsidP="00E13078">
            <w:pPr>
              <w:spacing w:before="40" w:after="40"/>
              <w:rPr>
                <w:i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ashville Music City</w:t>
            </w:r>
          </w:p>
          <w:p w14:paraId="65BA44F8" w14:textId="77777777" w:rsidR="008C4C53" w:rsidRPr="00F074D4" w:rsidRDefault="00E13078" w:rsidP="00E13078">
            <w:pPr>
              <w:spacing w:before="40" w:after="40"/>
              <w:rPr>
                <w:sz w:val="22"/>
                <w:szCs w:val="22"/>
              </w:rPr>
            </w:pPr>
            <w:r w:rsidRPr="00180132">
              <w:rPr>
                <w:rStyle w:val="Hyperlink"/>
                <w:color w:val="auto"/>
                <w:sz w:val="22"/>
                <w:szCs w:val="22"/>
              </w:rPr>
              <w:t>www.visitmusiccity.com</w:t>
            </w:r>
          </w:p>
        </w:tc>
        <w:tc>
          <w:tcPr>
            <w:tcW w:w="1350" w:type="dxa"/>
          </w:tcPr>
          <w:p w14:paraId="35F4DD19" w14:textId="77777777" w:rsidR="008C4C53" w:rsidRPr="00F074D4" w:rsidRDefault="008C4C53" w:rsidP="008C4C53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F074D4">
              <w:rPr>
                <w:sz w:val="22"/>
                <w:szCs w:val="22"/>
              </w:rPr>
              <w:t>No</w:t>
            </w:r>
          </w:p>
        </w:tc>
        <w:tc>
          <w:tcPr>
            <w:tcW w:w="1872" w:type="dxa"/>
          </w:tcPr>
          <w:p w14:paraId="0DD2DD5B" w14:textId="77777777" w:rsidR="008C4C53" w:rsidRPr="00F074D4" w:rsidRDefault="00106D50" w:rsidP="008C4C5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</w:tr>
      <w:tr w:rsidR="008C4C53" w:rsidRPr="00F074D4" w14:paraId="6F3860EB" w14:textId="77777777" w:rsidTr="20A0274B">
        <w:trPr>
          <w:cantSplit/>
          <w:jc w:val="center"/>
        </w:trPr>
        <w:tc>
          <w:tcPr>
            <w:tcW w:w="936" w:type="dxa"/>
          </w:tcPr>
          <w:p w14:paraId="457FEFD7" w14:textId="77777777" w:rsidR="008C4C53" w:rsidRPr="00F074D4" w:rsidRDefault="008C4C53" w:rsidP="008C4C53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F074D4">
              <w:rPr>
                <w:sz w:val="22"/>
                <w:szCs w:val="22"/>
              </w:rPr>
              <w:t>5</w:t>
            </w:r>
          </w:p>
        </w:tc>
        <w:tc>
          <w:tcPr>
            <w:tcW w:w="5850" w:type="dxa"/>
          </w:tcPr>
          <w:p w14:paraId="5820E8D7" w14:textId="77777777" w:rsidR="00492063" w:rsidRDefault="00492063" w:rsidP="00492063">
            <w:pPr>
              <w:spacing w:before="40" w:after="4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LinkedIn </w:t>
            </w:r>
          </w:p>
          <w:p w14:paraId="019162DD" w14:textId="77777777" w:rsidR="008C4C53" w:rsidRPr="00F074D4" w:rsidRDefault="00492063" w:rsidP="00492063">
            <w:pPr>
              <w:spacing w:before="40" w:after="40"/>
              <w:rPr>
                <w:sz w:val="22"/>
                <w:szCs w:val="22"/>
              </w:rPr>
            </w:pPr>
            <w:r w:rsidRPr="0061351B">
              <w:rPr>
                <w:rStyle w:val="Hyperlink"/>
                <w:color w:val="auto"/>
                <w:sz w:val="22"/>
                <w:szCs w:val="22"/>
              </w:rPr>
              <w:t>www.linkedin.com</w:t>
            </w:r>
          </w:p>
        </w:tc>
        <w:tc>
          <w:tcPr>
            <w:tcW w:w="1350" w:type="dxa"/>
          </w:tcPr>
          <w:p w14:paraId="418A7B32" w14:textId="77777777" w:rsidR="008C4C53" w:rsidRPr="00F074D4" w:rsidRDefault="008C4C53" w:rsidP="008C4C53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F074D4">
              <w:rPr>
                <w:sz w:val="22"/>
                <w:szCs w:val="22"/>
              </w:rPr>
              <w:t>No</w:t>
            </w:r>
          </w:p>
        </w:tc>
        <w:tc>
          <w:tcPr>
            <w:tcW w:w="1872" w:type="dxa"/>
          </w:tcPr>
          <w:p w14:paraId="78A50EDE" w14:textId="088721D9" w:rsidR="008C4C53" w:rsidRPr="00F074D4" w:rsidRDefault="0086758A" w:rsidP="008C4C5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8C4C53" w:rsidRPr="00F074D4" w14:paraId="19674D4F" w14:textId="77777777" w:rsidTr="20A0274B">
        <w:trPr>
          <w:cantSplit/>
          <w:jc w:val="center"/>
        </w:trPr>
        <w:tc>
          <w:tcPr>
            <w:tcW w:w="8136" w:type="dxa"/>
            <w:gridSpan w:val="3"/>
          </w:tcPr>
          <w:p w14:paraId="3598AB6A" w14:textId="77777777" w:rsidR="008C4C53" w:rsidRPr="00F074D4" w:rsidRDefault="008C4C53" w:rsidP="008C4C53">
            <w:pPr>
              <w:spacing w:before="40" w:after="40"/>
              <w:jc w:val="right"/>
              <w:rPr>
                <w:b/>
                <w:sz w:val="22"/>
                <w:szCs w:val="22"/>
              </w:rPr>
            </w:pPr>
            <w:r w:rsidRPr="00F074D4">
              <w:rPr>
                <w:b/>
                <w:sz w:val="22"/>
                <w:szCs w:val="22"/>
              </w:rPr>
              <w:t>Total Interviewees Over 12 Month Period</w:t>
            </w:r>
          </w:p>
        </w:tc>
        <w:tc>
          <w:tcPr>
            <w:tcW w:w="1872" w:type="dxa"/>
          </w:tcPr>
          <w:p w14:paraId="3CF4E0F8" w14:textId="075B08A1" w:rsidR="008C4C53" w:rsidRPr="00F074D4" w:rsidRDefault="0079706B" w:rsidP="20A0274B">
            <w:pPr>
              <w:spacing w:before="40" w:after="4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4</w:t>
            </w:r>
          </w:p>
        </w:tc>
      </w:tr>
      <w:tr w:rsidR="0086758A" w:rsidRPr="00F074D4" w14:paraId="219ACD25" w14:textId="77777777" w:rsidTr="20A0274B">
        <w:trPr>
          <w:cantSplit/>
          <w:jc w:val="center"/>
        </w:trPr>
        <w:tc>
          <w:tcPr>
            <w:tcW w:w="8136" w:type="dxa"/>
            <w:gridSpan w:val="3"/>
          </w:tcPr>
          <w:p w14:paraId="552F4F2E" w14:textId="77777777" w:rsidR="0086758A" w:rsidRPr="00F074D4" w:rsidRDefault="0086758A" w:rsidP="008C4C53">
            <w:pPr>
              <w:spacing w:before="40" w:after="40"/>
              <w:jc w:val="right"/>
              <w:rPr>
                <w:b/>
                <w:sz w:val="22"/>
                <w:szCs w:val="22"/>
              </w:rPr>
            </w:pPr>
          </w:p>
        </w:tc>
        <w:tc>
          <w:tcPr>
            <w:tcW w:w="1872" w:type="dxa"/>
          </w:tcPr>
          <w:p w14:paraId="12FD7C6B" w14:textId="77777777" w:rsidR="0086758A" w:rsidRDefault="0086758A" w:rsidP="20A0274B">
            <w:pPr>
              <w:spacing w:before="40" w:after="40"/>
              <w:jc w:val="center"/>
              <w:rPr>
                <w:b/>
                <w:bCs/>
                <w:sz w:val="22"/>
                <w:szCs w:val="22"/>
              </w:rPr>
            </w:pPr>
          </w:p>
        </w:tc>
      </w:tr>
    </w:tbl>
    <w:p w14:paraId="23465CF5" w14:textId="77777777" w:rsidR="0084124F" w:rsidRDefault="0084124F" w:rsidP="003D71C2">
      <w:pPr>
        <w:pStyle w:val="Header"/>
        <w:widowControl/>
        <w:tabs>
          <w:tab w:val="clear" w:pos="4680"/>
          <w:tab w:val="clear" w:pos="9360"/>
        </w:tabs>
        <w:spacing w:before="120"/>
      </w:pPr>
    </w:p>
    <w:p w14:paraId="2B0D808E" w14:textId="6028CF6F" w:rsidR="00F35ABE" w:rsidRPr="00F074D4" w:rsidRDefault="008C4C53" w:rsidP="003D71C2">
      <w:pPr>
        <w:pStyle w:val="Header"/>
        <w:widowControl/>
        <w:tabs>
          <w:tab w:val="clear" w:pos="4680"/>
          <w:tab w:val="clear" w:pos="9360"/>
        </w:tabs>
        <w:spacing w:before="120"/>
        <w:rPr>
          <w:b/>
        </w:rPr>
      </w:pPr>
      <w:r w:rsidRPr="00F074D4">
        <w:br w:type="page"/>
      </w:r>
    </w:p>
    <w:p w14:paraId="40098B8C" w14:textId="77777777" w:rsidR="008C4C53" w:rsidRPr="00F074D4" w:rsidRDefault="008C4C53" w:rsidP="008C4C53"/>
    <w:p w14:paraId="493B4A08" w14:textId="77777777" w:rsidR="008C4C53" w:rsidRPr="00F074D4" w:rsidRDefault="008C4C53" w:rsidP="008C4C53">
      <w:pPr>
        <w:pStyle w:val="Title"/>
        <w:ind w:right="-58"/>
      </w:pPr>
      <w:r w:rsidRPr="00F074D4">
        <w:t>III. RECRUITMENT INITIATIVES</w:t>
      </w:r>
    </w:p>
    <w:tbl>
      <w:tblPr>
        <w:tblW w:w="100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1"/>
        <w:gridCol w:w="3690"/>
        <w:gridCol w:w="5876"/>
      </w:tblGrid>
      <w:tr w:rsidR="008C4C53" w:rsidRPr="00F074D4" w14:paraId="0944393C" w14:textId="77777777" w:rsidTr="20A0274B">
        <w:trPr>
          <w:trHeight w:val="737"/>
          <w:tblHeader/>
          <w:jc w:val="center"/>
        </w:trPr>
        <w:tc>
          <w:tcPr>
            <w:tcW w:w="531" w:type="dxa"/>
            <w:tcBorders>
              <w:bottom w:val="double" w:sz="4" w:space="0" w:color="auto"/>
            </w:tcBorders>
          </w:tcPr>
          <w:p w14:paraId="0293FC63" w14:textId="77777777" w:rsidR="008C4C53" w:rsidRPr="00F074D4" w:rsidRDefault="008C4C53" w:rsidP="008C4C53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120" w:after="40"/>
              <w:jc w:val="center"/>
              <w:rPr>
                <w:b/>
              </w:rPr>
            </w:pPr>
          </w:p>
        </w:tc>
        <w:tc>
          <w:tcPr>
            <w:tcW w:w="3690" w:type="dxa"/>
            <w:tcBorders>
              <w:bottom w:val="double" w:sz="4" w:space="0" w:color="auto"/>
            </w:tcBorders>
          </w:tcPr>
          <w:p w14:paraId="02460F86" w14:textId="77777777" w:rsidR="008C4C53" w:rsidRPr="00F074D4" w:rsidRDefault="008C4C53" w:rsidP="008C4C53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120" w:after="40"/>
              <w:jc w:val="center"/>
              <w:rPr>
                <w:rFonts w:ascii="Arial" w:hAnsi="Arial"/>
                <w:b/>
                <w:sz w:val="20"/>
              </w:rPr>
            </w:pPr>
            <w:r w:rsidRPr="00F074D4">
              <w:rPr>
                <w:rFonts w:ascii="Arial" w:hAnsi="Arial"/>
                <w:b/>
                <w:sz w:val="20"/>
              </w:rPr>
              <w:t>TYPE OF RECRUITMENT INITIATIVE</w:t>
            </w:r>
            <w:r w:rsidRPr="00F074D4">
              <w:rPr>
                <w:rFonts w:ascii="Arial" w:hAnsi="Arial"/>
                <w:b/>
                <w:sz w:val="20"/>
              </w:rPr>
              <w:br/>
              <w:t>(MENU SELECTION)</w:t>
            </w:r>
          </w:p>
        </w:tc>
        <w:tc>
          <w:tcPr>
            <w:tcW w:w="5876" w:type="dxa"/>
            <w:tcBorders>
              <w:bottom w:val="double" w:sz="4" w:space="0" w:color="auto"/>
            </w:tcBorders>
          </w:tcPr>
          <w:p w14:paraId="54CE4BF1" w14:textId="77777777" w:rsidR="008C4C53" w:rsidRPr="00F074D4" w:rsidRDefault="008C4C53" w:rsidP="008C4C53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120" w:after="40"/>
              <w:jc w:val="center"/>
              <w:rPr>
                <w:rFonts w:ascii="Arial" w:hAnsi="Arial"/>
                <w:b/>
                <w:sz w:val="20"/>
              </w:rPr>
            </w:pPr>
            <w:r w:rsidRPr="00F074D4">
              <w:rPr>
                <w:rFonts w:ascii="Arial" w:hAnsi="Arial"/>
                <w:b/>
                <w:sz w:val="20"/>
              </w:rPr>
              <w:t>BRIEF DESCRIPTION OF ACTIVITY</w:t>
            </w:r>
          </w:p>
        </w:tc>
      </w:tr>
      <w:tr w:rsidR="000618C7" w:rsidRPr="00F074D4" w14:paraId="143E8DDD" w14:textId="77777777" w:rsidTr="20A0274B">
        <w:trPr>
          <w:trHeight w:val="665"/>
          <w:jc w:val="center"/>
        </w:trPr>
        <w:tc>
          <w:tcPr>
            <w:tcW w:w="531" w:type="dxa"/>
          </w:tcPr>
          <w:p w14:paraId="19547915" w14:textId="77777777" w:rsidR="000618C7" w:rsidRDefault="000618C7" w:rsidP="20A0274B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jc w:val="center"/>
              <w:rPr>
                <w:sz w:val="22"/>
                <w:szCs w:val="22"/>
              </w:rPr>
            </w:pPr>
            <w:r w:rsidRPr="20A0274B">
              <w:rPr>
                <w:sz w:val="22"/>
                <w:szCs w:val="22"/>
              </w:rPr>
              <w:t>1</w:t>
            </w:r>
          </w:p>
        </w:tc>
        <w:tc>
          <w:tcPr>
            <w:tcW w:w="3690" w:type="dxa"/>
          </w:tcPr>
          <w:p w14:paraId="1067A9E3" w14:textId="54CE4954" w:rsidR="000618C7" w:rsidRPr="00677E81" w:rsidRDefault="21C9618A" w:rsidP="20A0274B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rPr>
                <w:sz w:val="22"/>
                <w:szCs w:val="22"/>
              </w:rPr>
            </w:pPr>
            <w:r w:rsidRPr="20A0274B">
              <w:rPr>
                <w:sz w:val="22"/>
                <w:szCs w:val="22"/>
              </w:rPr>
              <w:t>Participate in Job Fair</w:t>
            </w:r>
            <w:r w:rsidR="00EE66E8">
              <w:rPr>
                <w:sz w:val="22"/>
                <w:szCs w:val="22"/>
              </w:rPr>
              <w:t xml:space="preserve"> </w:t>
            </w:r>
          </w:p>
          <w:p w14:paraId="58B5DCA4" w14:textId="5C06736D" w:rsidR="000618C7" w:rsidRPr="00677E81" w:rsidRDefault="000618C7" w:rsidP="20A0274B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5876" w:type="dxa"/>
          </w:tcPr>
          <w:p w14:paraId="53DE5A64" w14:textId="21565054" w:rsidR="000618C7" w:rsidRDefault="00ED0F5A" w:rsidP="20A0274B">
            <w:pPr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e participated in the </w:t>
            </w:r>
            <w:r w:rsidR="00D07590">
              <w:rPr>
                <w:sz w:val="22"/>
                <w:szCs w:val="22"/>
              </w:rPr>
              <w:t>M</w:t>
            </w:r>
            <w:r w:rsidR="009F1430">
              <w:rPr>
                <w:sz w:val="22"/>
                <w:szCs w:val="22"/>
              </w:rPr>
              <w:t>c</w:t>
            </w:r>
            <w:r w:rsidR="00D07590">
              <w:rPr>
                <w:sz w:val="22"/>
                <w:szCs w:val="22"/>
              </w:rPr>
              <w:t>Gav</w:t>
            </w:r>
            <w:r w:rsidR="009F1430">
              <w:rPr>
                <w:sz w:val="22"/>
                <w:szCs w:val="22"/>
              </w:rPr>
              <w:t>o</w:t>
            </w:r>
            <w:r w:rsidR="00D07590">
              <w:rPr>
                <w:sz w:val="22"/>
                <w:szCs w:val="22"/>
              </w:rPr>
              <w:t>ck</w:t>
            </w:r>
            <w:r w:rsidR="009F1430">
              <w:rPr>
                <w:sz w:val="22"/>
                <w:szCs w:val="22"/>
              </w:rPr>
              <w:t xml:space="preserve"> High School Job Fair</w:t>
            </w:r>
            <w:r>
              <w:rPr>
                <w:sz w:val="22"/>
                <w:szCs w:val="22"/>
              </w:rPr>
              <w:t xml:space="preserve"> on</w:t>
            </w:r>
            <w:r w:rsidR="009F1430">
              <w:rPr>
                <w:sz w:val="22"/>
                <w:szCs w:val="22"/>
              </w:rPr>
              <w:t xml:space="preserve"> April 1</w:t>
            </w:r>
            <w:r w:rsidR="00270896">
              <w:rPr>
                <w:sz w:val="22"/>
                <w:szCs w:val="22"/>
              </w:rPr>
              <w:t>7, 2024</w:t>
            </w:r>
            <w:r w:rsidR="0068164C">
              <w:rPr>
                <w:sz w:val="22"/>
                <w:szCs w:val="22"/>
              </w:rPr>
              <w:t>.</w:t>
            </w:r>
            <w:r w:rsidR="0071170C">
              <w:rPr>
                <w:sz w:val="22"/>
                <w:szCs w:val="22"/>
              </w:rPr>
              <w:t xml:space="preserve">  This is a metro Nashville Public School Job Fair for Seniors.</w:t>
            </w:r>
          </w:p>
        </w:tc>
      </w:tr>
      <w:tr w:rsidR="00B17F34" w:rsidRPr="00F074D4" w14:paraId="10599BC2" w14:textId="77777777" w:rsidTr="20A0274B">
        <w:trPr>
          <w:trHeight w:val="665"/>
          <w:jc w:val="center"/>
        </w:trPr>
        <w:tc>
          <w:tcPr>
            <w:tcW w:w="531" w:type="dxa"/>
          </w:tcPr>
          <w:p w14:paraId="7DD575B3" w14:textId="53B0203A" w:rsidR="00B17F34" w:rsidRDefault="00002DB0" w:rsidP="00B17F34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3690" w:type="dxa"/>
          </w:tcPr>
          <w:p w14:paraId="01115056" w14:textId="6272801F" w:rsidR="00B17F34" w:rsidRPr="00677E81" w:rsidRDefault="00ED0F5A" w:rsidP="00B17F34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EO Training</w:t>
            </w:r>
          </w:p>
        </w:tc>
        <w:tc>
          <w:tcPr>
            <w:tcW w:w="5876" w:type="dxa"/>
          </w:tcPr>
          <w:p w14:paraId="1043B3E9" w14:textId="6DD7CE4C" w:rsidR="00B17F34" w:rsidRPr="00677E81" w:rsidRDefault="00B17F34" w:rsidP="00B17F34">
            <w:pPr>
              <w:spacing w:before="40" w:after="40"/>
              <w:rPr>
                <w:sz w:val="22"/>
                <w:szCs w:val="22"/>
              </w:rPr>
            </w:pPr>
            <w:r w:rsidRPr="00E87659">
              <w:rPr>
                <w:sz w:val="22"/>
                <w:szCs w:val="22"/>
              </w:rPr>
              <w:t xml:space="preserve">All employees are required to take online Harassment Compliance Training annually. This was completed by </w:t>
            </w:r>
            <w:r w:rsidR="00B159D3">
              <w:rPr>
                <w:sz w:val="22"/>
                <w:szCs w:val="22"/>
              </w:rPr>
              <w:t>3/30</w:t>
            </w:r>
            <w:r w:rsidRPr="00E87659">
              <w:rPr>
                <w:sz w:val="22"/>
                <w:szCs w:val="22"/>
              </w:rPr>
              <w:t>/202</w:t>
            </w:r>
            <w:r w:rsidR="00801A25">
              <w:rPr>
                <w:sz w:val="22"/>
                <w:szCs w:val="22"/>
              </w:rPr>
              <w:t>6</w:t>
            </w:r>
            <w:r w:rsidRPr="00E87659">
              <w:rPr>
                <w:sz w:val="22"/>
                <w:szCs w:val="22"/>
              </w:rPr>
              <w:t>.</w:t>
            </w:r>
          </w:p>
        </w:tc>
      </w:tr>
      <w:tr w:rsidR="005B735D" w:rsidRPr="00F074D4" w14:paraId="3FF9566E" w14:textId="77777777" w:rsidTr="20A0274B">
        <w:trPr>
          <w:trHeight w:val="665"/>
          <w:jc w:val="center"/>
        </w:trPr>
        <w:tc>
          <w:tcPr>
            <w:tcW w:w="531" w:type="dxa"/>
          </w:tcPr>
          <w:p w14:paraId="4C38A499" w14:textId="2A74C0CD" w:rsidR="005B735D" w:rsidRDefault="005B735D" w:rsidP="00B17F34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3690" w:type="dxa"/>
          </w:tcPr>
          <w:p w14:paraId="340F6D68" w14:textId="28EB82CB" w:rsidR="005B735D" w:rsidRDefault="005B735D" w:rsidP="00B17F34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EO Training</w:t>
            </w:r>
          </w:p>
        </w:tc>
        <w:tc>
          <w:tcPr>
            <w:tcW w:w="5876" w:type="dxa"/>
          </w:tcPr>
          <w:p w14:paraId="4EE4F0DE" w14:textId="66E3B4BD" w:rsidR="005B735D" w:rsidRPr="00E87659" w:rsidRDefault="005B735D" w:rsidP="00B17F34">
            <w:pPr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uring 4Q 2025, all hiring manager were required to attend a training on interview best practices and recruiting in compliance with EEO rules. </w:t>
            </w:r>
          </w:p>
        </w:tc>
      </w:tr>
    </w:tbl>
    <w:p w14:paraId="69BECC79" w14:textId="66D6EE4F" w:rsidR="20A0274B" w:rsidRDefault="20A0274B" w:rsidP="20A0274B">
      <w:pPr>
        <w:rPr>
          <w:sz w:val="22"/>
          <w:szCs w:val="22"/>
        </w:rPr>
      </w:pPr>
    </w:p>
    <w:p w14:paraId="4A34E82C" w14:textId="33010912" w:rsidR="00E87659" w:rsidRPr="009E59D1" w:rsidRDefault="009E59D1" w:rsidP="00E87659">
      <w:pPr>
        <w:rPr>
          <w:sz w:val="22"/>
          <w:szCs w:val="22"/>
        </w:rPr>
      </w:pPr>
      <w:r w:rsidRPr="009E59D1">
        <w:rPr>
          <w:sz w:val="22"/>
          <w:szCs w:val="22"/>
        </w:rPr>
        <w:tab/>
      </w:r>
    </w:p>
    <w:p w14:paraId="479ED2AE" w14:textId="3DEE5326" w:rsidR="00840C60" w:rsidRPr="009E59D1" w:rsidRDefault="00840C60" w:rsidP="20A0274B">
      <w:pPr>
        <w:rPr>
          <w:sz w:val="22"/>
          <w:szCs w:val="22"/>
        </w:rPr>
      </w:pPr>
    </w:p>
    <w:sectPr w:rsidR="00840C60" w:rsidRPr="009E59D1">
      <w:headerReference w:type="default" r:id="rId13"/>
      <w:footerReference w:type="default" r:id="rId14"/>
      <w:pgSz w:w="12240" w:h="15840" w:code="1"/>
      <w:pgMar w:top="720" w:right="1152" w:bottom="720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2BF158" w14:textId="77777777" w:rsidR="00A276EC" w:rsidRDefault="00A276EC">
      <w:r>
        <w:separator/>
      </w:r>
    </w:p>
  </w:endnote>
  <w:endnote w:type="continuationSeparator" w:id="0">
    <w:p w14:paraId="72DB6023" w14:textId="77777777" w:rsidR="00A276EC" w:rsidRDefault="00A276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B3CB27" w14:textId="77777777" w:rsidR="008C4C53" w:rsidRDefault="008C4C53">
    <w:pPr>
      <w:pStyle w:val="Footer"/>
      <w:tabs>
        <w:tab w:val="left" w:pos="360"/>
        <w:tab w:val="left" w:pos="540"/>
      </w:tabs>
    </w:pPr>
    <w:r>
      <w:t>See “II. Master Recruitment Source List” for recruitment sources source dat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0CCD5" w14:textId="77777777" w:rsidR="008C4C53" w:rsidRDefault="008C4C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624421" w14:textId="77777777" w:rsidR="00A276EC" w:rsidRDefault="00A276EC">
      <w:r>
        <w:separator/>
      </w:r>
    </w:p>
  </w:footnote>
  <w:footnote w:type="continuationSeparator" w:id="0">
    <w:p w14:paraId="48102881" w14:textId="77777777" w:rsidR="00A276EC" w:rsidRDefault="00A276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7F2E07" w14:textId="77777777" w:rsidR="003D71C2" w:rsidRPr="00F074D4" w:rsidRDefault="003D71C2" w:rsidP="003D71C2">
    <w:pPr>
      <w:jc w:val="center"/>
      <w:rPr>
        <w:b/>
        <w:sz w:val="28"/>
      </w:rPr>
    </w:pPr>
    <w:r w:rsidRPr="00F074D4">
      <w:rPr>
        <w:b/>
        <w:sz w:val="28"/>
      </w:rPr>
      <w:t>WSM(AM)</w:t>
    </w:r>
  </w:p>
  <w:p w14:paraId="4415A825" w14:textId="77777777" w:rsidR="003D71C2" w:rsidRPr="00F074D4" w:rsidRDefault="003D71C2" w:rsidP="003D71C2">
    <w:pPr>
      <w:jc w:val="center"/>
      <w:rPr>
        <w:b/>
        <w:sz w:val="28"/>
      </w:rPr>
    </w:pPr>
    <w:r w:rsidRPr="00F074D4">
      <w:rPr>
        <w:b/>
        <w:sz w:val="28"/>
      </w:rPr>
      <w:t>EEO PUBLIC FILE REPORT</w:t>
    </w:r>
  </w:p>
  <w:p w14:paraId="0DE078F9" w14:textId="11474319" w:rsidR="003D71C2" w:rsidRPr="00F074D4" w:rsidRDefault="003D71C2" w:rsidP="003D71C2">
    <w:pPr>
      <w:jc w:val="center"/>
      <w:rPr>
        <w:b/>
      </w:rPr>
    </w:pPr>
    <w:r>
      <w:rPr>
        <w:b/>
      </w:rPr>
      <w:t>April 1, 20</w:t>
    </w:r>
    <w:r w:rsidR="005C082B">
      <w:rPr>
        <w:b/>
      </w:rPr>
      <w:t>2</w:t>
    </w:r>
    <w:r w:rsidR="001F38EB">
      <w:rPr>
        <w:b/>
      </w:rPr>
      <w:t>5</w:t>
    </w:r>
    <w:r>
      <w:rPr>
        <w:b/>
      </w:rPr>
      <w:t>-March 31, 20</w:t>
    </w:r>
    <w:r w:rsidR="00FE47D5">
      <w:rPr>
        <w:b/>
      </w:rPr>
      <w:t>2</w:t>
    </w:r>
    <w:r w:rsidR="001F38EB">
      <w:rPr>
        <w:b/>
      </w:rPr>
      <w:t>6</w:t>
    </w:r>
  </w:p>
  <w:p w14:paraId="778DA0A6" w14:textId="77777777" w:rsidR="003D71C2" w:rsidRDefault="003D71C2">
    <w:pPr>
      <w:pStyle w:val="Header"/>
    </w:pPr>
  </w:p>
  <w:p w14:paraId="0F59095A" w14:textId="77777777" w:rsidR="008C4C53" w:rsidRDefault="008C4C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8B9BE9" w14:textId="77777777" w:rsidR="008C4C53" w:rsidRDefault="008C4C53">
    <w:pPr>
      <w:jc w:val="center"/>
      <w:rPr>
        <w:b/>
        <w:sz w:val="28"/>
      </w:rPr>
    </w:pPr>
    <w:r>
      <w:rPr>
        <w:b/>
        <w:sz w:val="28"/>
      </w:rPr>
      <w:t>[CALL SIGN(S)]</w:t>
    </w:r>
  </w:p>
  <w:p w14:paraId="21E92FF5" w14:textId="77777777" w:rsidR="008C4C53" w:rsidRDefault="008C4C53">
    <w:pPr>
      <w:jc w:val="center"/>
      <w:rPr>
        <w:b/>
        <w:sz w:val="28"/>
      </w:rPr>
    </w:pPr>
    <w:r>
      <w:rPr>
        <w:b/>
        <w:sz w:val="28"/>
      </w:rPr>
      <w:t>EEO PUBLIC FILE REPORT</w:t>
    </w:r>
  </w:p>
  <w:p w14:paraId="09E19C94" w14:textId="77777777" w:rsidR="008C4C53" w:rsidRDefault="008C4C53">
    <w:pPr>
      <w:spacing w:after="240"/>
      <w:jc w:val="center"/>
      <w:rPr>
        <w:b/>
      </w:rPr>
    </w:pPr>
    <w:r>
      <w:rPr>
        <w:b/>
      </w:rPr>
      <w:t>[Insert Dates of Relevant One-Year Period, e.g. mm/dd/yy – mm/dd/yy]</w:t>
    </w:r>
  </w:p>
  <w:p w14:paraId="2F4093B0" w14:textId="77777777" w:rsidR="008C4C53" w:rsidRDefault="008C4C5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A3EA0C" w14:textId="77777777" w:rsidR="003D71C2" w:rsidRPr="00F074D4" w:rsidRDefault="003D71C2" w:rsidP="003D71C2">
    <w:pPr>
      <w:jc w:val="center"/>
      <w:rPr>
        <w:b/>
        <w:sz w:val="28"/>
      </w:rPr>
    </w:pPr>
    <w:r w:rsidRPr="00F074D4">
      <w:rPr>
        <w:b/>
        <w:sz w:val="28"/>
      </w:rPr>
      <w:t>WSM(AM)</w:t>
    </w:r>
  </w:p>
  <w:p w14:paraId="1456B95C" w14:textId="77777777" w:rsidR="003D71C2" w:rsidRPr="00F074D4" w:rsidRDefault="003D71C2" w:rsidP="003D71C2">
    <w:pPr>
      <w:jc w:val="center"/>
      <w:rPr>
        <w:b/>
        <w:sz w:val="28"/>
      </w:rPr>
    </w:pPr>
    <w:r w:rsidRPr="00F074D4">
      <w:rPr>
        <w:b/>
        <w:sz w:val="28"/>
      </w:rPr>
      <w:t>EEO PUBLIC FILE REPORT</w:t>
    </w:r>
  </w:p>
  <w:p w14:paraId="5E11C095" w14:textId="05C60995" w:rsidR="003D71C2" w:rsidRPr="00F074D4" w:rsidRDefault="003D71C2" w:rsidP="003D71C2">
    <w:pPr>
      <w:jc w:val="center"/>
      <w:rPr>
        <w:b/>
      </w:rPr>
    </w:pPr>
    <w:r>
      <w:rPr>
        <w:b/>
      </w:rPr>
      <w:t>April 1, 20</w:t>
    </w:r>
    <w:r w:rsidR="00E13078">
      <w:rPr>
        <w:b/>
      </w:rPr>
      <w:t>2</w:t>
    </w:r>
    <w:r w:rsidR="001F38EB">
      <w:rPr>
        <w:b/>
      </w:rPr>
      <w:t>5</w:t>
    </w:r>
    <w:r>
      <w:rPr>
        <w:b/>
      </w:rPr>
      <w:t>-March 31, 20</w:t>
    </w:r>
    <w:r w:rsidR="00F0727B">
      <w:rPr>
        <w:b/>
      </w:rPr>
      <w:t>2</w:t>
    </w:r>
    <w:r w:rsidR="001F38EB">
      <w:rPr>
        <w:b/>
      </w:rPr>
      <w:t>6</w:t>
    </w:r>
  </w:p>
  <w:p w14:paraId="6A15FCE0" w14:textId="77777777" w:rsidR="008C4C53" w:rsidRDefault="008C4C53">
    <w:pPr>
      <w:jc w:val="center"/>
      <w:rPr>
        <w:b/>
        <w:i/>
        <w:iCs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681DF9"/>
    <w:multiLevelType w:val="hybridMultilevel"/>
    <w:tmpl w:val="51B87498"/>
    <w:lvl w:ilvl="0" w:tplc="08C0F6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AD47C1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Times New Roman" w:hint="default"/>
      </w:rPr>
    </w:lvl>
    <w:lvl w:ilvl="2" w:tplc="466ABD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FC628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0D4785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56ACB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BE7B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3845CD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6A249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8C0E71"/>
    <w:multiLevelType w:val="multilevel"/>
    <w:tmpl w:val="6D04A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24C4D5C"/>
    <w:multiLevelType w:val="hybridMultilevel"/>
    <w:tmpl w:val="0E16BFB8"/>
    <w:lvl w:ilvl="0" w:tplc="B63C91EC">
      <w:start w:val="1"/>
      <w:numFmt w:val="decimal"/>
      <w:lvlText w:val="%1."/>
      <w:lvlJc w:val="left"/>
      <w:pPr>
        <w:ind w:left="720" w:hanging="360"/>
      </w:pPr>
    </w:lvl>
    <w:lvl w:ilvl="1" w:tplc="7B98F9C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69EEE14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341EB134">
      <w:start w:val="1"/>
      <w:numFmt w:val="decimal"/>
      <w:lvlText w:val="%4."/>
      <w:lvlJc w:val="left"/>
      <w:pPr>
        <w:ind w:left="2880" w:hanging="360"/>
      </w:pPr>
    </w:lvl>
    <w:lvl w:ilvl="4" w:tplc="ADA048C0">
      <w:start w:val="1"/>
      <w:numFmt w:val="lowerLetter"/>
      <w:lvlText w:val="%5."/>
      <w:lvlJc w:val="left"/>
      <w:pPr>
        <w:ind w:left="3600" w:hanging="360"/>
      </w:pPr>
    </w:lvl>
    <w:lvl w:ilvl="5" w:tplc="428C7FAE">
      <w:start w:val="1"/>
      <w:numFmt w:val="lowerRoman"/>
      <w:lvlText w:val="%6."/>
      <w:lvlJc w:val="right"/>
      <w:pPr>
        <w:ind w:left="4320" w:hanging="180"/>
      </w:pPr>
    </w:lvl>
    <w:lvl w:ilvl="6" w:tplc="C4429648">
      <w:start w:val="1"/>
      <w:numFmt w:val="decimal"/>
      <w:lvlText w:val="%7."/>
      <w:lvlJc w:val="left"/>
      <w:pPr>
        <w:ind w:left="5040" w:hanging="360"/>
      </w:pPr>
    </w:lvl>
    <w:lvl w:ilvl="7" w:tplc="D1702C74">
      <w:start w:val="1"/>
      <w:numFmt w:val="lowerLetter"/>
      <w:lvlText w:val="%8."/>
      <w:lvlJc w:val="left"/>
      <w:pPr>
        <w:ind w:left="5760" w:hanging="360"/>
      </w:pPr>
    </w:lvl>
    <w:lvl w:ilvl="8" w:tplc="D64A82F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EC3C39"/>
    <w:multiLevelType w:val="hybridMultilevel"/>
    <w:tmpl w:val="128E28AC"/>
    <w:lvl w:ilvl="0" w:tplc="3E7A2F2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5E763D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D0442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B213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B438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62A2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16DF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EE15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5892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5B7F85"/>
    <w:multiLevelType w:val="hybridMultilevel"/>
    <w:tmpl w:val="BAE47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262922"/>
    <w:multiLevelType w:val="hybridMultilevel"/>
    <w:tmpl w:val="50567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DE77D9"/>
    <w:multiLevelType w:val="multilevel"/>
    <w:tmpl w:val="21B68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FD33B11"/>
    <w:multiLevelType w:val="hybridMultilevel"/>
    <w:tmpl w:val="92680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0832208">
    <w:abstractNumId w:val="0"/>
  </w:num>
  <w:num w:numId="2" w16cid:durableId="1241138684">
    <w:abstractNumId w:val="3"/>
  </w:num>
  <w:num w:numId="3" w16cid:durableId="37364064">
    <w:abstractNumId w:val="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06855685">
    <w:abstractNumId w:val="6"/>
  </w:num>
  <w:num w:numId="5" w16cid:durableId="136143049">
    <w:abstractNumId w:val="1"/>
  </w:num>
  <w:num w:numId="6" w16cid:durableId="1185635619">
    <w:abstractNumId w:val="7"/>
  </w:num>
  <w:num w:numId="7" w16cid:durableId="1949503978">
    <w:abstractNumId w:val="5"/>
  </w:num>
  <w:num w:numId="8" w16cid:durableId="1393479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A2NzAxNLOwMDI1MjdS0lEKTi0uzszPAymwqAUAUleHaSwAAAA="/>
  </w:docVars>
  <w:rsids>
    <w:rsidRoot w:val="00FC1309"/>
    <w:rsid w:val="00002DB0"/>
    <w:rsid w:val="00003BF4"/>
    <w:rsid w:val="00003DE9"/>
    <w:rsid w:val="00004F19"/>
    <w:rsid w:val="000067F1"/>
    <w:rsid w:val="0003519E"/>
    <w:rsid w:val="000517AD"/>
    <w:rsid w:val="00053E07"/>
    <w:rsid w:val="00055704"/>
    <w:rsid w:val="000618C7"/>
    <w:rsid w:val="000C101D"/>
    <w:rsid w:val="000C1F45"/>
    <w:rsid w:val="000C5BD0"/>
    <w:rsid w:val="000E0480"/>
    <w:rsid w:val="00106D50"/>
    <w:rsid w:val="0013025F"/>
    <w:rsid w:val="00136060"/>
    <w:rsid w:val="00137464"/>
    <w:rsid w:val="00142FD1"/>
    <w:rsid w:val="001541CD"/>
    <w:rsid w:val="0015453D"/>
    <w:rsid w:val="0015667E"/>
    <w:rsid w:val="001574C1"/>
    <w:rsid w:val="001709BC"/>
    <w:rsid w:val="00173D22"/>
    <w:rsid w:val="00180132"/>
    <w:rsid w:val="00184C7B"/>
    <w:rsid w:val="001910BC"/>
    <w:rsid w:val="001A4823"/>
    <w:rsid w:val="001C07AF"/>
    <w:rsid w:val="001C1870"/>
    <w:rsid w:val="001D4869"/>
    <w:rsid w:val="001E778A"/>
    <w:rsid w:val="001F38EB"/>
    <w:rsid w:val="002014F5"/>
    <w:rsid w:val="0021308E"/>
    <w:rsid w:val="00221DFC"/>
    <w:rsid w:val="00227C8B"/>
    <w:rsid w:val="00245CD5"/>
    <w:rsid w:val="00270896"/>
    <w:rsid w:val="00273D09"/>
    <w:rsid w:val="00286F7E"/>
    <w:rsid w:val="0029595A"/>
    <w:rsid w:val="002A106A"/>
    <w:rsid w:val="002B69C9"/>
    <w:rsid w:val="002C2F00"/>
    <w:rsid w:val="002D4955"/>
    <w:rsid w:val="002D4A53"/>
    <w:rsid w:val="002E0F8C"/>
    <w:rsid w:val="002F49B7"/>
    <w:rsid w:val="002F544C"/>
    <w:rsid w:val="00301FAE"/>
    <w:rsid w:val="00305D1F"/>
    <w:rsid w:val="0031701E"/>
    <w:rsid w:val="003269DF"/>
    <w:rsid w:val="00341403"/>
    <w:rsid w:val="003645D5"/>
    <w:rsid w:val="0037768D"/>
    <w:rsid w:val="0038644A"/>
    <w:rsid w:val="003B400D"/>
    <w:rsid w:val="003B5F76"/>
    <w:rsid w:val="003D1DD1"/>
    <w:rsid w:val="003D71C2"/>
    <w:rsid w:val="003F6CC8"/>
    <w:rsid w:val="00406D15"/>
    <w:rsid w:val="00413911"/>
    <w:rsid w:val="004200C4"/>
    <w:rsid w:val="004200CA"/>
    <w:rsid w:val="00421528"/>
    <w:rsid w:val="00425047"/>
    <w:rsid w:val="00430C10"/>
    <w:rsid w:val="00432030"/>
    <w:rsid w:val="00432AF1"/>
    <w:rsid w:val="00462DC7"/>
    <w:rsid w:val="004673F2"/>
    <w:rsid w:val="00492063"/>
    <w:rsid w:val="00496A70"/>
    <w:rsid w:val="004970A6"/>
    <w:rsid w:val="004B3EF9"/>
    <w:rsid w:val="004C0B7B"/>
    <w:rsid w:val="004D3562"/>
    <w:rsid w:val="004D4FFC"/>
    <w:rsid w:val="004E5A5C"/>
    <w:rsid w:val="004F487C"/>
    <w:rsid w:val="005009EA"/>
    <w:rsid w:val="005077D6"/>
    <w:rsid w:val="00521506"/>
    <w:rsid w:val="0053224E"/>
    <w:rsid w:val="00534605"/>
    <w:rsid w:val="00537DA3"/>
    <w:rsid w:val="005422A3"/>
    <w:rsid w:val="00543003"/>
    <w:rsid w:val="00550AF6"/>
    <w:rsid w:val="005527E6"/>
    <w:rsid w:val="00553E17"/>
    <w:rsid w:val="00563EE6"/>
    <w:rsid w:val="00570F37"/>
    <w:rsid w:val="00573BB6"/>
    <w:rsid w:val="00585155"/>
    <w:rsid w:val="00586126"/>
    <w:rsid w:val="005A1D1A"/>
    <w:rsid w:val="005A5667"/>
    <w:rsid w:val="005B0EFD"/>
    <w:rsid w:val="005B735D"/>
    <w:rsid w:val="005C082B"/>
    <w:rsid w:val="005C7188"/>
    <w:rsid w:val="005F1D84"/>
    <w:rsid w:val="005F4E12"/>
    <w:rsid w:val="006068D1"/>
    <w:rsid w:val="00606D9B"/>
    <w:rsid w:val="0061351B"/>
    <w:rsid w:val="006152D9"/>
    <w:rsid w:val="00617BE8"/>
    <w:rsid w:val="0062A3E5"/>
    <w:rsid w:val="00635F12"/>
    <w:rsid w:val="006374CF"/>
    <w:rsid w:val="006440A1"/>
    <w:rsid w:val="006517D9"/>
    <w:rsid w:val="006553B8"/>
    <w:rsid w:val="006562A9"/>
    <w:rsid w:val="0067133A"/>
    <w:rsid w:val="00676025"/>
    <w:rsid w:val="00677915"/>
    <w:rsid w:val="00677E81"/>
    <w:rsid w:val="0068164C"/>
    <w:rsid w:val="006C1A8F"/>
    <w:rsid w:val="006D00AA"/>
    <w:rsid w:val="0071170C"/>
    <w:rsid w:val="007255B9"/>
    <w:rsid w:val="00730309"/>
    <w:rsid w:val="00732CB2"/>
    <w:rsid w:val="00741A37"/>
    <w:rsid w:val="00743B99"/>
    <w:rsid w:val="00744C88"/>
    <w:rsid w:val="007531AE"/>
    <w:rsid w:val="00774EEC"/>
    <w:rsid w:val="0079706B"/>
    <w:rsid w:val="007C43BE"/>
    <w:rsid w:val="007D2FFD"/>
    <w:rsid w:val="007E2EF0"/>
    <w:rsid w:val="007E3455"/>
    <w:rsid w:val="007E4161"/>
    <w:rsid w:val="007E50B4"/>
    <w:rsid w:val="007E711E"/>
    <w:rsid w:val="007E7540"/>
    <w:rsid w:val="007F1A2E"/>
    <w:rsid w:val="00801A25"/>
    <w:rsid w:val="0082170D"/>
    <w:rsid w:val="00840C60"/>
    <w:rsid w:val="0084124F"/>
    <w:rsid w:val="00843149"/>
    <w:rsid w:val="00844917"/>
    <w:rsid w:val="00844C9F"/>
    <w:rsid w:val="0086758A"/>
    <w:rsid w:val="008B2DC3"/>
    <w:rsid w:val="008B369F"/>
    <w:rsid w:val="008B5B62"/>
    <w:rsid w:val="008C39F9"/>
    <w:rsid w:val="008C4C53"/>
    <w:rsid w:val="008F4AA5"/>
    <w:rsid w:val="008F525C"/>
    <w:rsid w:val="008F5EEC"/>
    <w:rsid w:val="00916ACF"/>
    <w:rsid w:val="009239DA"/>
    <w:rsid w:val="0092C990"/>
    <w:rsid w:val="00960588"/>
    <w:rsid w:val="009711B8"/>
    <w:rsid w:val="00971F79"/>
    <w:rsid w:val="00976B62"/>
    <w:rsid w:val="009856B3"/>
    <w:rsid w:val="00993739"/>
    <w:rsid w:val="009B052F"/>
    <w:rsid w:val="009D25DA"/>
    <w:rsid w:val="009D5E89"/>
    <w:rsid w:val="009E2387"/>
    <w:rsid w:val="009E334E"/>
    <w:rsid w:val="009E3D22"/>
    <w:rsid w:val="009E59D1"/>
    <w:rsid w:val="009F1430"/>
    <w:rsid w:val="00A02B16"/>
    <w:rsid w:val="00A04376"/>
    <w:rsid w:val="00A23FFC"/>
    <w:rsid w:val="00A2668F"/>
    <w:rsid w:val="00A276EC"/>
    <w:rsid w:val="00A45880"/>
    <w:rsid w:val="00A677A7"/>
    <w:rsid w:val="00A74057"/>
    <w:rsid w:val="00A84CDB"/>
    <w:rsid w:val="00AA6FD1"/>
    <w:rsid w:val="00AB127C"/>
    <w:rsid w:val="00AC1F72"/>
    <w:rsid w:val="00AC5B98"/>
    <w:rsid w:val="00AD44E4"/>
    <w:rsid w:val="00AE7813"/>
    <w:rsid w:val="00AF640F"/>
    <w:rsid w:val="00AF66A8"/>
    <w:rsid w:val="00AF7D18"/>
    <w:rsid w:val="00B04B37"/>
    <w:rsid w:val="00B159D3"/>
    <w:rsid w:val="00B17F34"/>
    <w:rsid w:val="00B51836"/>
    <w:rsid w:val="00B836B4"/>
    <w:rsid w:val="00B84F34"/>
    <w:rsid w:val="00B91FB8"/>
    <w:rsid w:val="00BA2A71"/>
    <w:rsid w:val="00BA3711"/>
    <w:rsid w:val="00BB3106"/>
    <w:rsid w:val="00BC5E30"/>
    <w:rsid w:val="00BC7944"/>
    <w:rsid w:val="00BD1F8E"/>
    <w:rsid w:val="00BD4A03"/>
    <w:rsid w:val="00BD7C71"/>
    <w:rsid w:val="00BE03AC"/>
    <w:rsid w:val="00C27721"/>
    <w:rsid w:val="00C40AF0"/>
    <w:rsid w:val="00C44E7B"/>
    <w:rsid w:val="00C80807"/>
    <w:rsid w:val="00CB783B"/>
    <w:rsid w:val="00CC66BF"/>
    <w:rsid w:val="00CD4533"/>
    <w:rsid w:val="00CD6D19"/>
    <w:rsid w:val="00CF6BC0"/>
    <w:rsid w:val="00D07590"/>
    <w:rsid w:val="00D14B5A"/>
    <w:rsid w:val="00D49856"/>
    <w:rsid w:val="00D52B72"/>
    <w:rsid w:val="00D558CA"/>
    <w:rsid w:val="00D70C24"/>
    <w:rsid w:val="00D766A7"/>
    <w:rsid w:val="00D77A25"/>
    <w:rsid w:val="00D86910"/>
    <w:rsid w:val="00D936F1"/>
    <w:rsid w:val="00DA456B"/>
    <w:rsid w:val="00DC3E5D"/>
    <w:rsid w:val="00DD7397"/>
    <w:rsid w:val="00DE26CF"/>
    <w:rsid w:val="00DE6208"/>
    <w:rsid w:val="00DE70A0"/>
    <w:rsid w:val="00DF190D"/>
    <w:rsid w:val="00DF2FF7"/>
    <w:rsid w:val="00E13078"/>
    <w:rsid w:val="00E41661"/>
    <w:rsid w:val="00E416A1"/>
    <w:rsid w:val="00E5130B"/>
    <w:rsid w:val="00E56145"/>
    <w:rsid w:val="00E60253"/>
    <w:rsid w:val="00E65198"/>
    <w:rsid w:val="00E673FC"/>
    <w:rsid w:val="00E76344"/>
    <w:rsid w:val="00E81A76"/>
    <w:rsid w:val="00E87659"/>
    <w:rsid w:val="00E90633"/>
    <w:rsid w:val="00EB10A8"/>
    <w:rsid w:val="00EB7641"/>
    <w:rsid w:val="00ED0F5A"/>
    <w:rsid w:val="00ED6453"/>
    <w:rsid w:val="00EE6198"/>
    <w:rsid w:val="00EE66E8"/>
    <w:rsid w:val="00EF60B8"/>
    <w:rsid w:val="00F0234C"/>
    <w:rsid w:val="00F0727B"/>
    <w:rsid w:val="00F13E7D"/>
    <w:rsid w:val="00F35ABE"/>
    <w:rsid w:val="00F40751"/>
    <w:rsid w:val="00F42424"/>
    <w:rsid w:val="00F65DBC"/>
    <w:rsid w:val="00F76218"/>
    <w:rsid w:val="00F76A33"/>
    <w:rsid w:val="00F92DFD"/>
    <w:rsid w:val="00FA788D"/>
    <w:rsid w:val="00FB3F32"/>
    <w:rsid w:val="00FB413E"/>
    <w:rsid w:val="00FB69A2"/>
    <w:rsid w:val="00FC1309"/>
    <w:rsid w:val="00FC180D"/>
    <w:rsid w:val="00FC275C"/>
    <w:rsid w:val="00FC6FF8"/>
    <w:rsid w:val="00FC7254"/>
    <w:rsid w:val="00FC7D15"/>
    <w:rsid w:val="00FD1CC6"/>
    <w:rsid w:val="00FD6976"/>
    <w:rsid w:val="00FE47D5"/>
    <w:rsid w:val="017E0785"/>
    <w:rsid w:val="02AE6F3A"/>
    <w:rsid w:val="036CE27E"/>
    <w:rsid w:val="03FE8B11"/>
    <w:rsid w:val="0516C688"/>
    <w:rsid w:val="0820D250"/>
    <w:rsid w:val="0865966E"/>
    <w:rsid w:val="0B5AD0F2"/>
    <w:rsid w:val="0B6FA236"/>
    <w:rsid w:val="0B9FC7E1"/>
    <w:rsid w:val="0C014AC9"/>
    <w:rsid w:val="0C8B05D6"/>
    <w:rsid w:val="0CD4C222"/>
    <w:rsid w:val="0FC9FCA6"/>
    <w:rsid w:val="10FA318A"/>
    <w:rsid w:val="112EE9C1"/>
    <w:rsid w:val="113EF5A8"/>
    <w:rsid w:val="11A3A0B9"/>
    <w:rsid w:val="11E56F7F"/>
    <w:rsid w:val="12D4086E"/>
    <w:rsid w:val="134270CB"/>
    <w:rsid w:val="137A4F74"/>
    <w:rsid w:val="143CA2C8"/>
    <w:rsid w:val="144DF62E"/>
    <w:rsid w:val="163FC9EF"/>
    <w:rsid w:val="184638B3"/>
    <w:rsid w:val="18466B84"/>
    <w:rsid w:val="18562901"/>
    <w:rsid w:val="18B7FA53"/>
    <w:rsid w:val="1976A068"/>
    <w:rsid w:val="19A69342"/>
    <w:rsid w:val="19BB6486"/>
    <w:rsid w:val="1A200F97"/>
    <w:rsid w:val="1B654890"/>
    <w:rsid w:val="1E158C25"/>
    <w:rsid w:val="1E4289A7"/>
    <w:rsid w:val="1ED10A11"/>
    <w:rsid w:val="1F5DED47"/>
    <w:rsid w:val="20A0274B"/>
    <w:rsid w:val="2107D151"/>
    <w:rsid w:val="21C9618A"/>
    <w:rsid w:val="22E0A443"/>
    <w:rsid w:val="22E17564"/>
    <w:rsid w:val="23B4B9EC"/>
    <w:rsid w:val="2411DD19"/>
    <w:rsid w:val="258E90D0"/>
    <w:rsid w:val="26008541"/>
    <w:rsid w:val="26C4ECD2"/>
    <w:rsid w:val="2817C36E"/>
    <w:rsid w:val="286DD9DF"/>
    <w:rsid w:val="28DDC658"/>
    <w:rsid w:val="29228A76"/>
    <w:rsid w:val="299C399C"/>
    <w:rsid w:val="2B5DE442"/>
    <w:rsid w:val="2C8E4BF7"/>
    <w:rsid w:val="2CE990C9"/>
    <w:rsid w:val="2F5360D0"/>
    <w:rsid w:val="2F9857BF"/>
    <w:rsid w:val="2FC55541"/>
    <w:rsid w:val="3026D829"/>
    <w:rsid w:val="316F067A"/>
    <w:rsid w:val="3437437C"/>
    <w:rsid w:val="34F5B6C0"/>
    <w:rsid w:val="36531BF7"/>
    <w:rsid w:val="36CC657B"/>
    <w:rsid w:val="36F995CE"/>
    <w:rsid w:val="372955D7"/>
    <w:rsid w:val="37E7C91B"/>
    <w:rsid w:val="3814C69D"/>
    <w:rsid w:val="3B984EBA"/>
    <w:rsid w:val="3CE4A7D1"/>
    <w:rsid w:val="3E613C5A"/>
    <w:rsid w:val="4091357B"/>
    <w:rsid w:val="41D963CC"/>
    <w:rsid w:val="42801074"/>
    <w:rsid w:val="4297D710"/>
    <w:rsid w:val="44B1EB8D"/>
    <w:rsid w:val="455D1EBA"/>
    <w:rsid w:val="4589E96B"/>
    <w:rsid w:val="45D6CDE0"/>
    <w:rsid w:val="46485CAF"/>
    <w:rsid w:val="49828E22"/>
    <w:rsid w:val="49F9151F"/>
    <w:rsid w:val="4A410166"/>
    <w:rsid w:val="4B2C722C"/>
    <w:rsid w:val="4C44ADA3"/>
    <w:rsid w:val="4CEE4FA3"/>
    <w:rsid w:val="4DA95961"/>
    <w:rsid w:val="4DEE91AD"/>
    <w:rsid w:val="4F4F4E2E"/>
    <w:rsid w:val="4FC86891"/>
    <w:rsid w:val="506EE268"/>
    <w:rsid w:val="51A23F75"/>
    <w:rsid w:val="52140115"/>
    <w:rsid w:val="52D27459"/>
    <w:rsid w:val="5378EE30"/>
    <w:rsid w:val="53EDA528"/>
    <w:rsid w:val="549451D0"/>
    <w:rsid w:val="54CA38F7"/>
    <w:rsid w:val="569AF365"/>
    <w:rsid w:val="56D697D0"/>
    <w:rsid w:val="579E5D98"/>
    <w:rsid w:val="5847CCC7"/>
    <w:rsid w:val="59EEBB79"/>
    <w:rsid w:val="5AFB6479"/>
    <w:rsid w:val="5B1436B3"/>
    <w:rsid w:val="5BABA0C2"/>
    <w:rsid w:val="5BCBCC20"/>
    <w:rsid w:val="5BE08BCA"/>
    <w:rsid w:val="5D2AF303"/>
    <w:rsid w:val="5ECAEE81"/>
    <w:rsid w:val="60AC7509"/>
    <w:rsid w:val="61DC771C"/>
    <w:rsid w:val="6209749E"/>
    <w:rsid w:val="63E5A962"/>
    <w:rsid w:val="6501DC0E"/>
    <w:rsid w:val="65AF7364"/>
    <w:rsid w:val="65E9ED17"/>
    <w:rsid w:val="687F41E7"/>
    <w:rsid w:val="68F42BB0"/>
    <w:rsid w:val="6A890BA5"/>
    <w:rsid w:val="6ACADA6B"/>
    <w:rsid w:val="6AFACD45"/>
    <w:rsid w:val="6B5C82FE"/>
    <w:rsid w:val="6CA4B14F"/>
    <w:rsid w:val="6CD4A429"/>
    <w:rsid w:val="6D93176D"/>
    <w:rsid w:val="6DA81B82"/>
    <w:rsid w:val="6DBBBE08"/>
    <w:rsid w:val="6DDCD3B9"/>
    <w:rsid w:val="6DECDFA0"/>
    <w:rsid w:val="6F81F266"/>
    <w:rsid w:val="700F16C6"/>
    <w:rsid w:val="7140A7B4"/>
    <w:rsid w:val="72021050"/>
    <w:rsid w:val="73327805"/>
    <w:rsid w:val="742765F0"/>
    <w:rsid w:val="74F4557C"/>
    <w:rsid w:val="74F6F9C7"/>
    <w:rsid w:val="7566171C"/>
    <w:rsid w:val="7569E00E"/>
    <w:rsid w:val="75A9F3C8"/>
    <w:rsid w:val="75AD9FC8"/>
    <w:rsid w:val="75F7BFAF"/>
    <w:rsid w:val="790198A6"/>
    <w:rsid w:val="7955430B"/>
    <w:rsid w:val="79ED096C"/>
    <w:rsid w:val="7A1CFC46"/>
    <w:rsid w:val="7B7EF409"/>
    <w:rsid w:val="7B99E2CE"/>
    <w:rsid w:val="7BF3AB01"/>
    <w:rsid w:val="7CF7C0CF"/>
    <w:rsid w:val="7E742E8D"/>
    <w:rsid w:val="7E879FF6"/>
    <w:rsid w:val="7EB8F2AB"/>
    <w:rsid w:val="7F477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908E18"/>
  <w15:chartTrackingRefBased/>
  <w15:docId w15:val="{983053C1-8B77-4BFC-825E-B132AD40D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C1309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C1309"/>
    <w:pPr>
      <w:widowControl w:val="0"/>
      <w:tabs>
        <w:tab w:val="center" w:pos="4680"/>
        <w:tab w:val="right" w:pos="9360"/>
      </w:tabs>
    </w:pPr>
  </w:style>
  <w:style w:type="paragraph" w:styleId="FootnoteText">
    <w:name w:val="footnote text"/>
    <w:basedOn w:val="Normal"/>
    <w:semiHidden/>
    <w:rsid w:val="00FC1309"/>
    <w:pPr>
      <w:widowControl w:val="0"/>
      <w:suppressAutoHyphens/>
      <w:spacing w:after="240"/>
    </w:pPr>
  </w:style>
  <w:style w:type="paragraph" w:styleId="Footer">
    <w:name w:val="footer"/>
    <w:basedOn w:val="Normal"/>
    <w:rsid w:val="00FC1309"/>
    <w:pPr>
      <w:widowControl w:val="0"/>
      <w:tabs>
        <w:tab w:val="center" w:pos="4680"/>
        <w:tab w:val="right" w:pos="9360"/>
      </w:tabs>
    </w:pPr>
  </w:style>
  <w:style w:type="character" w:styleId="FootnoteReference">
    <w:name w:val="footnote reference"/>
    <w:semiHidden/>
    <w:rsid w:val="00FC1309"/>
    <w:rPr>
      <w:vertAlign w:val="superscript"/>
    </w:rPr>
  </w:style>
  <w:style w:type="paragraph" w:styleId="Title">
    <w:name w:val="Title"/>
    <w:basedOn w:val="Normal"/>
    <w:qFormat/>
    <w:rsid w:val="00FC1309"/>
    <w:pPr>
      <w:spacing w:after="480"/>
      <w:ind w:right="-54"/>
      <w:jc w:val="center"/>
    </w:pPr>
    <w:rPr>
      <w:b/>
      <w:sz w:val="28"/>
    </w:rPr>
  </w:style>
  <w:style w:type="character" w:customStyle="1" w:styleId="CharacterStyle4">
    <w:name w:val="Character Style 4"/>
    <w:rsid w:val="00DA5780"/>
    <w:rPr>
      <w:rFonts w:ascii="Times New Roman" w:hAnsi="Times New Roman" w:cs="Times New Roman"/>
      <w:i/>
      <w:sz w:val="20"/>
      <w:szCs w:val="20"/>
    </w:rPr>
  </w:style>
  <w:style w:type="character" w:customStyle="1" w:styleId="CharacterStyle2">
    <w:name w:val="Character Style 2"/>
    <w:rsid w:val="00A723B8"/>
    <w:rPr>
      <w:rFonts w:ascii="Times New Roman" w:hAnsi="Times New Roman" w:cs="Times New Roman"/>
      <w:sz w:val="20"/>
      <w:szCs w:val="20"/>
    </w:rPr>
  </w:style>
  <w:style w:type="paragraph" w:styleId="NoSpacing">
    <w:name w:val="No Spacing"/>
    <w:uiPriority w:val="1"/>
    <w:qFormat/>
    <w:rsid w:val="004E202A"/>
    <w:rPr>
      <w:rFonts w:ascii="Calibri" w:eastAsia="Calibri" w:hAnsi="Calibri"/>
      <w:sz w:val="22"/>
      <w:szCs w:val="22"/>
    </w:rPr>
  </w:style>
  <w:style w:type="character" w:styleId="Hyperlink">
    <w:name w:val="Hyperlink"/>
    <w:rsid w:val="00260D0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7128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C407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407DC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3D71C2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4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4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4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y3u9 xmlns="ee46aac5-9148-4a60-b9f4-1d47bd2fca50" xsi:nil="true"/>
    <TaxCatchAll xmlns="2b5b749f-80ee-41c8-a1b9-ffd5f8c0194b" xsi:nil="true"/>
    <lcf76f155ced4ddcb4097134ff3c332f xmlns="ee46aac5-9148-4a60-b9f4-1d47bd2fca50">
      <Terms xmlns="http://schemas.microsoft.com/office/infopath/2007/PartnerControls"/>
    </lcf76f155ced4ddcb4097134ff3c332f>
    <Notes xmlns="ee46aac5-9148-4a60-b9f4-1d47bd2fca5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A3A92FCB85F24E8AFC61F232974FB5" ma:contentTypeVersion="23" ma:contentTypeDescription="Create a new document." ma:contentTypeScope="" ma:versionID="abc14cf7349ff430d79a25fedcfa5d39">
  <xsd:schema xmlns:xsd="http://www.w3.org/2001/XMLSchema" xmlns:xs="http://www.w3.org/2001/XMLSchema" xmlns:p="http://schemas.microsoft.com/office/2006/metadata/properties" xmlns:ns1="http://schemas.microsoft.com/sharepoint/v3" xmlns:ns2="ee46aac5-9148-4a60-b9f4-1d47bd2fca50" xmlns:ns3="882ae5b3-748c-45dd-bea2-182c4c8a3d8d" xmlns:ns4="2b5b749f-80ee-41c8-a1b9-ffd5f8c0194b" targetNamespace="http://schemas.microsoft.com/office/2006/metadata/properties" ma:root="true" ma:fieldsID="55043cd2a1b2ce40b300574c28f47efe" ns1:_="" ns2:_="" ns3:_="" ns4:_="">
    <xsd:import namespace="http://schemas.microsoft.com/sharepoint/v3"/>
    <xsd:import namespace="ee46aac5-9148-4a60-b9f4-1d47bd2fca50"/>
    <xsd:import namespace="882ae5b3-748c-45dd-bea2-182c4c8a3d8d"/>
    <xsd:import namespace="2b5b749f-80ee-41c8-a1b9-ffd5f8c019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y3u9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46aac5-9148-4a60-b9f4-1d47bd2fca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y3u9" ma:index="22" nillable="true" ma:displayName="Emery's Notes" ma:internalName="y3u9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0ec4e564-341f-4436-beee-288f67f1d5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Notes" ma:index="29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2ae5b3-748c-45dd-bea2-182c4c8a3d8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5b749f-80ee-41c8-a1b9-ffd5f8c0194b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bf0c8706-c502-4466-b024-640b9c964849}" ma:internalName="TaxCatchAll" ma:showField="CatchAllData" ma:web="882ae5b3-748c-45dd-bea2-182c4c8a3d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53D794-1082-42C4-955F-F343EBAF83A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e46aac5-9148-4a60-b9f4-1d47bd2fca50"/>
    <ds:schemaRef ds:uri="2b5b749f-80ee-41c8-a1b9-ffd5f8c0194b"/>
  </ds:schemaRefs>
</ds:datastoreItem>
</file>

<file path=customXml/itemProps2.xml><?xml version="1.0" encoding="utf-8"?>
<ds:datastoreItem xmlns:ds="http://schemas.openxmlformats.org/officeDocument/2006/customXml" ds:itemID="{B24C77BD-FE95-4045-B98C-877248C791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e46aac5-9148-4a60-b9f4-1d47bd2fca50"/>
    <ds:schemaRef ds:uri="882ae5b3-748c-45dd-bea2-182c4c8a3d8d"/>
    <ds:schemaRef ds:uri="2b5b749f-80ee-41c8-a1b9-ffd5f8c019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537D10-3307-4D26-8B13-9744266F39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195</Words>
  <Characters>1118</Characters>
  <Application>Microsoft Office Word</Application>
  <DocSecurity>0</DocSecurity>
  <Lines>1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Patel</dc:creator>
  <cp:keywords/>
  <dc:description/>
  <cp:lastModifiedBy>Wiley</cp:lastModifiedBy>
  <cp:revision>4</cp:revision>
  <cp:lastPrinted>1900-01-01T07:00:00Z</cp:lastPrinted>
  <dcterms:created xsi:type="dcterms:W3CDTF">2026-03-31T18:47:00Z</dcterms:created>
  <dcterms:modified xsi:type="dcterms:W3CDTF">2026-03-31T20:27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A3A92FCB85F24E8AFC61F232974FB5</vt:lpwstr>
  </property>
</Properties>
</file>